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(ข่าวเช้า</w:t>
      </w:r>
      <w:r>
        <w:t xml:space="preserve"> </w:t>
      </w:r>
      <w:r>
        <w:t xml:space="preserve">PPTV)</w:t>
      </w:r>
      <w:r>
        <w:t xml:space="preserve"> </w:t>
      </w:r>
      <w:r>
        <w:t xml:space="preserve">“</w:t>
      </w:r>
      <w:r>
        <w:t xml:space="preserve">รายการโชว์ข่าว</w:t>
      </w:r>
      <w:r>
        <w:t xml:space="preserve"> </w:t>
      </w:r>
      <w:r>
        <w:t xml:space="preserve">36</w:t>
      </w:r>
      <w:r>
        <w:t xml:space="preserve">”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2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3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ตรีชฎา) สวัสดีค่ะ</w:t>
      </w:r>
    </w:p>
    <w:p>
      <w:pPr>
        <w:pStyle w:val="BodyText"/>
      </w:pPr>
      <w:r>
        <w:t xml:space="preserve">(คุณชัชฎาภรณ์) สวัสดีค่ะ พฤศจิกายน 2564 มะหม่อม ชัดฐาพร เจอหลายช่วงเลยทีเดียวนะคะแต่ว่าโชว์ข่าว 36 ของเราเช้านี้ มีข่าวให้ติดตาม เริ่มเลยแล้วกันนะคะ หลังจากที่เปิดประเทศไปรับนักท่องเที่ยวต่างชาติ แล้วนะ ทีนี้นี่มีการสรุปข้อมูล เอาช่วง 20 วันก่อนแล้วกันนะคะคุณผู้ชม ที่ผ่านมามีการตรวจเจอนักท่องเที่ยวนะคะ ที่ติดเชื้อ COVID-19 ทั้งหมเ 106 ราย ซึ่งรัฐบอกว่าตัวเลขที่ถือว่ายังคงควบคุมได้อยู่นะคะ ศูนย์บริหารสถานการณ์การระบาด COIVD-19 หรือว่า ศบค. หลังจากเปิดประเทศ ภาพรวม 1-20 พฤศจิกายน เอาแบบทุกระบบนะคะ 84,000 ราย พบติดเชื้อ 106 รายคิดเป็น 0.1 เปอร์เซ็นต์ เมื่อวันที่ 20 นี่นะคะ มีชาวต่างชาติเข้ามา เฉพาะวันที่ 20 นะคะ มีต่างชาติ5,616 วันนั้นติดเชื้อ 6 ราย ประเทศที่เดินทางมามากที่สุด ยังเป็นสหรัฐอเมอเมริกาค่ะ 10,416 ราย อันดับ 2 8,400 นะคะ สหราชอาณาจักร อันดับที่ 3 ค่ะ 3,900 อันดับ 4 เป็นญี่ปุ่น อันดับ 5 เป็นรัสเซียนะคะ ว่าการกระทรวงการท่องเที่ยวและกีฬา บอกว่านักท่องเที่ยวที่เข้าเดินทางมาที่ไทยนี่ กว่า 60,000 คนในระบบ Thailand plอีกกว่า 180,000 คน นักท่องเที่ยวจะเข้ามาอีกตั้งแต่ 500,000 - 1,000ส่วนปีหน้าค่ะ ทางกระทรวงการท่องเที่ยวและกีฬา ร่วมกับ ททท. นะคะ จะประกาศเป็นปีท่องเที่ยวรูปแบบใหม่ ให้เป็นปีนักท่องเที่ยว ทุกสิ่งทุกอย่างจะต้องมีการเปลี่ยนแปลง คนไทยทั้งประเทศเป็นเจ้าบ้านที่ดี ต้อนรับนักท่องเที่ยวร่วมกันอีกครั้งหนึ่งในปีหน้า ส่วนมาตรการที่ใช้กับโรงพยาบาล ทางปลัดกระทรวงสาธารณสุขทางกระทรวงออกแบบมาตรการ COVID Free Setting เพื่อให้การเปิดกิจการกิจกรรมต่าง ๆ เปิดประเทศตามนโยบายของรัฐบาล โรงพยาบาลเองเป็นสถานที่ที่ให้บริการรูปแบบหนึ่งคนจะเข้ามาขอรับบริการเยอะ เพราะฉะนั้นนี่ ต้องทำพื้นที่ให้ปลอดภัย ใช้มาตรการ COVID Free Setting ทั่วไป หมายความว่าคนที่จะเข้ามารับการฉีดวัคซีนให้ครบการเกณฑ์นะคะ ส่วนผู้ที่รับบริการ ถ้าหากว่ายังไม่ได้รับวัคซีนหรือฉีดไม่ครบก็ต้องตรวจคัดกรองด้วย Anigen Test Kid เพื่อความปลอดภัยของบุคลากรและคนที่เขาเข้ามารับบริการท่านอื่น ๆ ซึ่งจะเร่งให้ทางบริการ สาธารณสุขจังหวัดดำเนินการให้แล้วเสร็จสัปดาห์นี้ เป็นต้นแบบ และองค์กรอื่น ๆ ก่อนที่เราไปห้าง หรือเข้าไปที่ร้านนวดเราจะต้องมีการโชว์มีการฉีดวัคซีนครบโดสแล้ว หรือตรวจ Antigen Test kit แต่หลังจากนี้แม้แต่ไปโรงพยาบาลต้องโชว์หลักฐานเหล่านี้เหมือนกัน</w:t>
      </w:r>
    </w:p>
    <w:p>
      <w:pPr>
        <w:pStyle w:val="BodyText"/>
      </w:pPr>
      <w:r>
        <w:t xml:space="preserve">(คุณตรีชฎา) ก็จะเป็นเหมือนกันนะคะ พี่หม่อมีรายงานว่าคนบางทีนี่ไปติดโควิดที่โรงพยาบาล ใช่ เพราะฉะนั้น หลังจากนี้จะใช้มาตรการเดียวกันหมดเลยนะคะ ส่วนของการฉีดวัคซีนนะคะ ตามเป้าหมาย 100 ล้านโดส คุณหมอกิติภูมิบอกว่าต้องส่งหนักสือและรวมไปถึงสาธารณสุขจังหวัดเร่งฉีดให้กับคนที่ยังไม่ได้ฉีดนะคะ โดยเฉพาะในผู้สูงอายุ หญิงตั้งครรภ์ เพราะว่าถ้ากลุ่มนี้ถ้าหากป่วยก็จะเสี่ยงทีมีอาการรุนแรง ก็ขยายการฉีดไปที่กลุ่มแรงงานต่างด้าวด้วย ทั้งแบบที่ขึ้นทะเบียนมาถูกต้อง หรือแม้แต่ยังไม่ได้ขึ้นทะเบียน ให้ได้รับการฉีด กำหนดจัดสัปดาห์การฉีดวัคซีนนะคะ ให้ได้ 100 ล้านโดส ในวันที่ 15 ธันวาคมเนื่องในวันสถาปนาวันพ่อแห่งชาติด้วยนะคะ เน้นให้รู้ถึงประโยชน์ของวัคซีน กระตุ้นใครก็ตามที่ยังไม่ไดรับให้เขามารับวัคซีน ส่วนที่ศูนย์นิด้าโพล หรือว่า นิด้าไปสำรวจ ไปสอบถามประชาชนหน่อย เรื่องของการเปิดประเทศ 2 อาทิตย์แล้ว คำถาม คือ เป็นอย่างไรบ้าง จาก 1,320 คน ให้ความเห็น บอกว่าเปิดประเทศตั้งแต่วันที่ 1 พฤศจิกายนที่ผ่านมาต่อมาตรการการแพร่ระบาดไหม พบว่า 42.88 เปอร์เซ็นต์ บอกค่อนข้างพอใจ ถามถึงความกังวลว่าจะมีอะไรรุนแรงขึ้น ถึง 2 เดือนข้างหน้าหรือไม่ 43.11 เปอร์เซ็นต์ บอกค่อนข้างกังวล เพราะว่ามาตรการป้องกันยังไม่เข้มงวด ผู้ติดเชื้อในประเทศยังสูงอยู่ และประชาชนบางส่วนยังไม่ได้ฉีดวัคซีน ถามต่อว่าการให้ความสำคัญของประชาชนกับความอยู่รอดทางเศรษฐกิจกับความปลอดภัยของสุขภาพ ข้อนี้ประชาชนบอกเรื่องความปลอดภัยของสุขภาพถึงแม้จะอยู่ในภาวะเศรษฐกิจลำบาก ตอบมาถึง 58.94 เปอร์เซ็นต์ เลือกสุขภาพมากกว่านะคะ แต่ต้องบอกว่าเป็นความเห็นของประชาชนส่วนหนึ่งนะคะ ที่ไปเก็บมาเท่านั้นนะคะ</w:t>
      </w:r>
    </w:p>
    <w:p>
      <w:pPr>
        <w:pStyle w:val="BodyText"/>
      </w:pPr>
      <w:r>
        <w:t xml:space="preserve">(คุณชัชฎาภรณ์) ไปดูสปาน้ำร้อนแบบหนึ่งนะคะ หรือว่าสปาน้ำพุร้อน สปาน้ำพุร้อนที่คลองท่อม กระบี่ คือ ช่วงที่ผ่านมานะคะ ปรากฏว่าถูกปิดไปแล้วนักท่องเที่ยวหายไปเป็น 0 เขาจะได้กลับมาเปิด เขามองว่าเป็นความหวังใหม่แต่ว่าตอนนี้ผู้ประกอบการณ์บอกว่าอยากจะให้แยกสปาน้ำพุร้อนออกไป ให้เป็นสถานประกอบการเพื่อสุขภาพ เพราะว่าเขาชูความคิดเป็น Velnec tourtisum เชิงสุขภาพด้วยนะคะ เรามีเรื่องนี้ มาให้คุณผู้ชมได้ฟัง ถ้าเกิดเปิดเป็นสถานประกอบการเพื่อสุขภาพ จะไดไม่ต้องถูกสั่งปิด เป็นอย่างไรนะคะ ไปติดตามได้ที่คุณนิชยการ</w:t>
      </w:r>
    </w:p>
    <w:p>
      <w:pPr>
        <w:pStyle w:val="BodyText"/>
      </w:pPr>
      <w:r>
        <w:t xml:space="preserve">(บรรยาย) บ่อน้ำพุร้อนน้อยใหญ่ที่สร้างขึ้นเพื่อเก็บน้ำพุร้อน ท่ามกลางความร่มรื่นของต้นไม้ ถือเป็นภายในรีสอร์ทของภาคเอกชน อย่างวารีลักษณ์ จังหวัดกระบี่ น้ำพุร้อนที่อำเภอกระบี่ค่ะ จุดที่ดิฉันแช่เท้าอยู่นะคะ เป็นจุดที่ใครมาเที่ยวก็จำเป็นที่จะไม่พลาดนะคะ เพราะเป็นของดีของขึ้นชื่อของจังหวัดกระบี่ โดยเฉพาะช่วยทำให้ผ่อนคลายกล้ามเนื้อและการไหลเวียนของเลือดด้วยค่ะ ที่นี่มีบ่อน้ำพุร้อนทั้งหมด 5 บ่อ อุณหภูมิของน้ำจะอยู่ที่ 42 องศซาเซลเซียส ที่สร้างไว้จะแบ่งอุณหภูมิได้ 3 ระดับ ทำให้นักท่องเที่ยวลงแช่น้ำได้ตลอดทั้งวัน เจ้าของที่จึงมีแนวคิดจะพัฒนาบ่อน้ำพุร้อน ในอำเภอคลองท่อม เป็นสถานที่ท่องเที่ยวเชิงสุขภาพ หรือเวลเนส เพราะมองว่าจะเป็นอีก 1 ธุรกิจ ที่ช่วยของเชื้อ COVID-19 ที่จะช่วยดึงนักท่องเที่ยวชาวไทยและชาวต่างชาติเข้ามาในพื้นที่ได้ น้ำพุร้อนนี่ได้พิสูจน์แล้วว่าในระดับเป็นสปาน้ำพุร้อน หรือเป็นที่อาบน้ำสาธารณะนี่จะดึงดูดนักท่องเที่ยวจากภายในจังหวัด จากภายนอก ที่เป็นคนไทยนะคะ เข้ามาได้ไม่ต่ำกว่า 10 เปอร์เซ็นต์นะครับ แล้วถ้าสามารถรองรับนักท่องเที่ยวจากต่างประเทศได้อีก 10 เปอร์เซ็นต์ นอกจากการดึงดูดนักท่องเที่ยวแล้ว การแยกสปาน้ำพุร้อนออกมา ยังสร้างความเชื่อมั่นให้นักท่องเที่ยวเรื่องความปลอดภัยด้วย แต่ก็ไม่ใช่เรื่องง่ายนัก ประธานจะนำไปพูดคุยและพิจารณาสิ่งที่จะพูดคุยในขณะนี้ ก็คือการกำหนดมาตรฐานของสปาน้ำพุร้อน</w:t>
      </w:r>
    </w:p>
    <w:p>
      <w:pPr>
        <w:pStyle w:val="BodyText"/>
      </w:pPr>
      <w:r>
        <w:t xml:space="preserve">(นพ.ธเรศ) มีคนทำมาตรฐานเรื่อย ๆ ก็จะมีคนเรียกมาตรฐานเช่นเรื่องของบริการเรื่องของน้ำความปลอดภัย ก็ผมคิดว่าจะได้มีส่วนช่วยตรงนี้นะครับ รวมทั้งกำหนดให้มันเป็นสถานประกอบการประเภทหนึ่ง</w:t>
      </w:r>
    </w:p>
    <w:p>
      <w:pPr>
        <w:pStyle w:val="BodyText"/>
      </w:pPr>
      <w:r>
        <w:t xml:space="preserve">(บรรยาย) เมื่อสปาน้ำพุร้อนกลายเป็นสถานประกอบการหากมีการระบาดของ COVID-19 ระลอกใหม่ ธุรกิจของเขาจะไม่ถูกปิดอย่างเหมารวมอีก ถ่ายภาพ นิชการ แววคล้ายหงส์ รายงาน</w:t>
      </w:r>
    </w:p>
    <w:p>
      <w:pPr>
        <w:pStyle w:val="BodyText"/>
      </w:pPr>
      <w:r>
        <w:t xml:space="preserve">(คุณตรีชฎา) คือ ดูไปดูมาเหมือนน้ำพุร้อย น้ำพุร้อนออนเซนแบบนี้พี่มะหม่อม สวยจริง ๆ ดังนั้นพัฒนากันต่อไป แต่เรื่องต่อไปแล้วนะคะ คุณผู้ชมเรื่องต่อไปนี้ไม่ค่อยจะผ่อนคลายสักเท่าไร เขาโพสต์ลงในโซเชียล แล้วตอนนี้มีการเข้าไปแสดงความเห็นกันเยอะมากเลยนะคะ ไปฉีดวัคซีนเข็มที่ 2 ปรากฏเธอบอกว่าเธอตั้งครรภ์ ทั้ง ๆ ที่ก็กินยาคุมอยู่ เรื่องนี้นะคะ หมอแล็บแพนด้าก็เลยออกมาโพสต์อธิบายถึงเหตุการณ์ที่เกิดขึ้นนะคะ ไปย้อนดูต้นโพสต์กันก่อน เรื่องนี้มีคนโพสต์ใน Facebook บอกว่านี่คือผลของการตรวจครรภ์ หลังจากฉีด Pizer เข็ม 2 แล้วประจำเดือนขาด 1 วัน พบว่ามันขึ้น 2 ขีด เป็นฮอร์โมนหรือว่าท้องจริง ๆ ปกติกินยาคุมอยู่ ตรวจไปเมื่อวันที่ 17 พฤศจิกายน ที่ผ่านมา ซื้อที่ตรวจครรภ์ผ่านร้านค้าไลน์ชื่อดังขึ้น 2 ขีดทั้ง 3 อันเลยค่ะ แต่ว่าขึ้นมาจาง ๆ ทีนี้ค่ะ ทางคุณหมอแล็บ แพนด้า นักเทคนิคการแพทย์ชื่อดัง คุณภาคภูมิ พูดถึงเรื่องนี้เหมือนกัน หลังจากฉีด2 เข็มแล้วตั้งครรภ์ทั้ง ๆ ที่กินยาคุมหรือเปล่า หมอแล็บบอกไม่น่าจะเป็นไปได้นะครับ วัคซีนฉีดแล้วท้องทั้ง ๆ ที่กินยาคุม ส่วนใหญ่จะกังวลกันว่าหลังจากฉีดวัคซีนแล้วทำให้ออกลูกยากหรือเปล่า แต่รายนี้กังวลว่าวัคซีน ทำให้เธอตั้งท้องหรือเปล่า หมอแล็บอธิบายเพิ่มเติมว่าประเภทของวัคซีนมันมีอยู่ 4 ชนิด ชนิดสารพันธุ์กรรม 2. นะคะ คุณผู้ชมก็เป็นไวรัสใช้ไวรัสเป็นพาหะ 3. ก็คือวัคซีนที่ทำจากโปรตีน ส่วนหนึ่งของเชื้อ และ 4. ก็คือวัคซีนเชื้อตาย วัคซีนแต่ละตัวมันก็จะมีวิธีการจัดการกับไวรัส COVID วิธีการที่แตกต่างกันออกไป แต่ท้ายที่สุดแล้วเป้าหมายของวัคซีนทุกตัว เป็นการเข้าไปจัดการกับโปรตีนเฉพาะบางตัวที่มันเป็นส่วนประกอบของไวรัส กับโปรตีนหลายคนกลัวว่ามันจะเข้าไปจัดการกับซิมไซติน ซึ่งเป็นโปรตีนที่สำคัญกับการสร้างรก แล้วก็จะมีส่วนช่วยในการตั้งครรภ์ที่สมบูรณ์ ตอนแรกคุณกังวลว่ามันจะมีผลกับการมีลูกยากหรือเปล่า เพราะฉะนั้นนะคะ หมอแล็บอธิบายเพิ่มเติมว่าส่วนประกอบของไวรัส COVID เลย การฉีดวัคซีนแล้วจะทำให้มีลูกยาก จึงไม่มีหลักฐานทางการแพทย์ว่าเป็นเรื่องจริง ถ้าฉีดวัคซีนจะมีผลกับยาคุม ทำให้ท้องทั้ง ๆ ที่คุมกำเนิดอยู่อันนี้ก็ยังไม่มีหลักฐานทางวิชาการเหมือนกัน เพราะฉะนั้น ถ้ามีโอกาส หมอแล็บบอกว่าถ้ามีโอกาสก็ไปรับวัคซีน COVID-19 เถอะ นะคะ ก็ไม่อยากให้กังวล เพราะมันยังไม่มีหลักฐานทางวิทยาศาสตร์หรือทางวิชาการค่ะ ว่าวัคซีน COVID-19 มันไปมีผลต่อการทั้งมีลูกยาก แล้วก็ทำให้คนตั้งครรภ์ถึงแม้จะใช้ยาคุมกำเนิดชนิดใดก็ตามนะคะ ตอนนี้นะคะ</w:t>
      </w:r>
    </w:p>
    <w:p>
      <w:pPr>
        <w:pStyle w:val="BodyText"/>
      </w:pPr>
      <w:r>
        <w:t xml:space="preserve">(คุณชัชฎาภรณ์) 08.15 น. ช่วงนี้พักกันก่อนสักครู่หนึ่ง ช่วงหน้ามีเหตุการณ์ของคนที่ไปตากข้าวบนถนน แล้วล่าสุดมีอุบัติเหตุมา คือ เขาบอกว่ามีคนรถล้มแขนหักแล้วเรียกค่าทำขวัญไป 5,000 ใครที่ต้องทำอะไรเกี่ยวกับข้าวนี่ เรียกแบบนี้ 5,000 ลำพังชาวนามาตากกัน ไม่มีที่ตาก เลยต้องมาตากบนถนน ลองดูเรื่องนี้รายละเอียดเป็นอย่างไร เดี๋ยวกลับมาสักครู่ค่ะ</w:t>
      </w:r>
    </w:p>
    <w:p>
      <w:pPr>
        <w:pStyle w:val="BodyText"/>
      </w:pPr>
      <w:r>
        <w:t xml:space="preserve">(คุณตรีชฎา) ไปดูเรื่องราวของชาวนาที่ตากข้าว ประเด็นมาหลายต่อหลายครั้งแล้วนะคะ กินไปเลยหนึ่งเลย ก็เหลือไว้ให้รถขับ บางคนบอกมันลำบาก</w:t>
      </w:r>
    </w:p>
    <w:p>
      <w:pPr>
        <w:pStyle w:val="BodyText"/>
      </w:pPr>
      <w:r>
        <w:t xml:space="preserve">(คุณพิชาพัฒน์) มืด ไม่เห็นอย่างนี้</w:t>
      </w:r>
    </w:p>
    <w:p>
      <w:pPr>
        <w:pStyle w:val="BodyText"/>
      </w:pPr>
      <w:r>
        <w:t xml:space="preserve">(คุณตรีชฎา) ขอเถอะ ปีหนึ่งนี่มาตากข้าว ขอครั้งหนึ่ง เพราะว่ามันไม่มีที่ตากแล้ว ล่าสุดน่ะมีเหตุการณ์ของอุบัติเหตุรถล้มจากการที่มีคนไปตากข้าวบนถนน แล้วรถล้ม เขาแขนหัก เขาก็ไปเรียกค่าทำขวัญจากอุบัติเหตุ 5,000 ใช่ แล้วคนก็ไปตั้งคำถามว่าเยอะไปไหม เรียกแบบนี้บอกว่าเยอะเกินไปหรือเปล่า จริง ๆ เมื่อชาวนาจำเป็นต้องเอาข้าวมาตากบนถนน เพราะว่าเนื่องมาจากว่าถนนที่เป็นคอนกรีตแบบนี้เก็บสะสมความร้อนได้ดี แล้วมันก็จะดูด ข้าวก็จะแห้งเร็ว แล้วก็พอแห้งเร็วเสร็จปุ๊บแต่การตากข้าวบนถนน จริง ๆ พื้นที่ก็จะไม่ใช่พื้นที่ตากข้าว เป็นที่ที่ให้รถวิ่ง ถ้ารถสัญจรเยอะ การตากข้าวก็จะเป็นอุปสรรคชาวบ้านก็ขอความเห็นใจว่าปีหนึ่งขอ 2-3 วัน ตากข้าวแป๊บเดียว ล่าสุดในเพจความหลุดถนน เอาโพสต์ของฝ่ายคนตากข้าวรายหนึ่ง บอกว่าเกิดอุบัติเหตุแต่มาโทษว่าเราน่ะตากข้าวทำให้เขาล้ม จะมาเรียกค่าทำขวัญตั้ง 5,000 ทั้งที่ถนนตรงนั้นไม่มีไฟแล้วขับมาไม่ดูเอง ทำแบบนี้เกิดไปหรือไม่ พอโพสต์แบบนี้ปุ๊บ เขาเข้าไปดูในเฟซบุ๊กเขาไปคอมเมนต์ส่วนใหญ่ตำหนิคนตากข้าว ไปตำหนิบอกว่าก็มันเป็นพื้นที่สาธารณะ การที่เขาเรีนกค่าทำขวัญ 5,00ที่เขาแลกแขนหักน่ะ ถ้าเทียบกับการถูกดำเนินคดี อาจจะต้องทำให้เขาหยุดงานหลายวัน ส่งผลกระทบจริง ๆ ว่าอย่างนี้พี่มะหม่อม ไม่มีใครเข้าข้างเจ้าของข้าวเลย ทุกคนบอกว่ารถล้มแบบนี้มีความผิดเกี่ยวกับการตากข้าวบนถนน จะเข้าค่ายความผิด พุทธศักราช 2535 ระวางจำคุก 3 ปี ปรับไม่เกิน 60,000 หรือทั้งจำทั้งปรับ คือห้ามวางสิ่งของขวางจราจรข้อนี้ไม่ว่าจะเป็นของอะไรก็ตาม เอากรวยมาตั้ง เอาเก้าอี้มาวางอย่างนี้ไม่ได้อยู่แล้ว รักษาความสะอาดแล้วก็ความเรียบร้อย ประมวลกฎหมายอดีตอธิบดีกรมทางหลวงชนบท การกระทำดังกล่าว คือ การเอาข้าวไปตากบนถนนน่ะ มันปิด มันผิดกฏหมาย มอเตอร์ไซค์เลนหนึ่งผ่านได้ แต่รถใหญ่คงไม่ได้อันนี้อาจจะเป็นไม่ใช่ถนนหลักนะ คือ ไม่ได้เป็นถนนที่ปูยาง ปูคอนกรีตน่ะ เขาซอยบ้านอะไรอย่างนี้นะคะ แต่จริง ๆ เขาบอกไปวางแบบนี้มันกระทบต่อทัศนะวิสัยในการขับขี่นะคะ คือถ้าพบว่ามีการกระทำผิดก็ต้องเก็บข่าวน่ะ ตากไม่ได้จริง ๆ ไม่ใช่ที่ตาก เห็นใจทุกฝ่ายจริง ๆ ค่ะ ได้ยินเรื่องนี้ทุกปีนะนุ่มนิ่ม อาจจะเป็น อบต. อบจ. วัดก่อนหน้านี้ให้ไปตากได้ 2-3 วัน แต่ก็มีล่ะ เพราะแต่ละที่ก็ไม่ได้มีสถานที่รองรับทั้งหมด บางทีโรงเรียนเปิดสนามฟุตบอลเปิดให้ตากได้ บางที่น้าหม่อมว่ามันไม่มีที่</w:t>
      </w:r>
    </w:p>
    <w:p>
      <w:pPr>
        <w:pStyle w:val="BodyText"/>
      </w:pPr>
      <w:r>
        <w:t xml:space="preserve">(คุณชัชฎาภรณ์) เห็นใจ</w:t>
      </w:r>
    </w:p>
    <w:p>
      <w:pPr>
        <w:pStyle w:val="BodyText"/>
      </w:pPr>
      <w:r>
        <w:t xml:space="preserve">(คุณตรีชฎา) แล้วก็เป็นไปตามวิจารณญาณคุณผู้ชมแล้วกัน มีข้อกฎหมายที่กำหนดอยู่ ทางคณะกรรมการหอการค้าไทยเขาจัดประชุมระดมความคิดเห็นนะคะ บรรดาหอการค้าทั่วประเทศ ทั้งหมดทั้งมวลมา เป็นข้อเสนอที่จะยื่นให้กับพลเอก ประยุทธ์ จันทร์โอชา เรียกว่าเป็นสมุดปกขาวนะคะ ทำให้ประเทศไทยนี่กลับมาฟื้นตัวเปิดประเทศอย่างรวดเร็ว แล้วก็สร้างอนาคตแบบที่ยั่งยืนตลอดไปนะคะ คุณสนั่น อังอุบลกุล ประธานหอการค้าแห่งประเทศไทย พูดถึงการสรุปหอการค้าทั่วประเทศ ต่อพลเอกประยุทธ์ จันทร์โอชา รวบรวมข้อเสนอของสมาชิกทั่วประเทศ โดยหอการค้าไทยมีความเชื่อมั่นในการทำงาน รวมทั้งรวมพลังกับภาครัฐ ในการทำงานลักษณะ ก็คือ Conet the dot กับรัฐบาลเดินหน้าฝาวิกฤติพลิกโฉมไปด้วยกัน ทีนี้ปีหน้าค่ะ ปี 2565 หอการค้าไทย บอกว่าพร้อมจะสนับสนุนที่จะให้เศรษกิจกลับมาเติบโตเข้มแข็งอีกครั้งหนึ่ง จะมีการดำเนินการส่งเสริมการท่องเที่ยวการขับเคลื่อนการท่องเที่ยวมลูค่าสูงด้วย Happy Modle ในพื้นที่ต่าง ๆ พัฒนาสินค้าบริการได้มาตรฐาน แตกต่างแล้วก็มี Story teling ให้กับนักเดินทางชาวต่างชาติด้วย 3. การพัฒนาและยกระดับเกษตรมูลค่าสูง รวมทั้งผนึกกำลังกับภาครัฐในการปรับปรุงกฎระเบียบที่มันล้าสมัยไปแล้วเพื่อจะไปเพิ่มขีดความสามารถกับผู้ประกอบการไทยนะคะ ส่วน SMEs ของไทยนี่ ที่ยังประสบปัญหาขาดศักยภาพและการแข่งขันหลาย ๆ ด้าน เช่น อาจจะขาดเครื่องมือเทคโนโลยีดิจิทัล บางเจ้าหนี้สินมีเยอะ ผลิตคุณภาพต่ำ หรือมีการส่งออกน้อย ไม่เข้าถึงแหล่งเงินทุน ทางหอการค้าไทยมีการเสนอให้ทำ Thailand trade plข้อมูลแล้วก็ใช้เทคโนโลยีให้เข้าถึงได้อย่างทั่วถึงนะคะ แล้วก็ยังคงย้ำเรื่องของระเบียบการส่งเสริมวิสาหกิจขนาดกลางและขนาดย่อม เพื่อให้สำนึกงานส่งเสริมเทคโรโลยีแนวย่อม สามารถดูแลงบประมาณช่วย SME ได้อย่างเร็ว แล้วก็มีประสิทธิภาพ ปัจจุบันนี้นะคะ SMEs ไทย มีกว่า 3,130,000 กว่าราย สร้างเป็นการสร้างการจ้างงานกว่า 12 ล้านคน สร้าง GPD เป็น 3.33 ล้านบาท 34.2 ของผลิตภัณฑ์มวลรวม เฉพาะ SMEs นะคะนี่ ไปดูเรื่องราวที่ทำให้ยิ้มกันดีกว่า อยากจะเหลือเกินค่ะ เป็นเรื่องของคุณป้าคุณป้ากำลังคุยกับพนักงาน พนักงานอยู่ตรงหน้าแต่คุณป้าไม่ได้คุยกับพนักงานตรงหน้า หันไปคุยอีกทาง พนักงานอยู่ด้านหลัง พยายามจะเปิดกระจกเลื่อนแต่เลื่อนไม่ออก ลองดูดีกว่า</w:t>
      </w:r>
    </w:p>
    <w:p>
      <w:pPr>
        <w:pStyle w:val="BodyText"/>
      </w:pPr>
      <w:r>
        <w:t xml:space="preserve">(คุณตรีชฎา) ไม่เห็นภาพ ลองดูดีกว่า</w:t>
      </w:r>
    </w:p>
    <w:p>
      <w:pPr>
        <w:pStyle w:val="BodyText"/>
      </w:pPr>
      <w:r>
        <w:t xml:space="preserve">[เสียงคลิปวิดีโอ] จังหวะเมื่อกี้ ไม่รู้จริง ๆ</w:t>
      </w:r>
    </w:p>
    <w:p>
      <w:pPr>
        <w:pStyle w:val="BodyText"/>
      </w:pPr>
      <w:r>
        <w:t xml:space="preserve">(คุณตรีชฎา) ภาษาละครเรียกว่าอะไรกระจกสะท้อนไหมพี่มะหม่อม คือมันใสมาก ก็คิดว่ามีกระจกกั้น จะเข้าไปคุยจะเอาไปพนักงานร้านทองฃอยู่ข้างหลัง บอกให้หันมา น่ารักนะคะ น่ารักจริงๆ เผยแพร่คลิปของคุณป้าท่านหนึ่งอยู่ในร้านทอง คุยกับกระจกนะคะ จากคลิปนี่หน้าตรงเลยน่ะ คุยกับพนักงานแบบนี้เลย พนักงานพยายามจะบอกหันมานี่ ๆ หันหลังมา ตบตู้ ป้า ๆ ก็ไม่หันมาเสียทีนะคะ กระจกของร้านใสมากเลยนะคะ พอหันมาเสร็จปุ๊บ นี่ไง ยิ้มมาเลย น่ารักมากนะคะ คลิปนี้ คนดูหลายรอบมาก ก็เข้าใจคุณป้าค่ะ ว่ากระจกใสเกินไป แล้วก็น่ารักนะคะ น่ารักทั้งคุณป้าทั้งพนักงานเลย เข้าใจแล้วส่วนหนึ่งอาจจะสายตานะ อายุเยอะแล้ว เหมือนกันหมดเลย เลือกสักทางหนึ่ง มันเป็นกระจก บางทีถ้าเขาไปอาจจะมีเผลอนะพี่มะหม่อม แต่ทำเก็กไว้อยู่ ว่าถ้าไปเจอแบบนี้</w:t>
      </w:r>
    </w:p>
    <w:p>
      <w:pPr>
        <w:pStyle w:val="BodyText"/>
      </w:pPr>
      <w:r>
        <w:t xml:space="preserve">(คุณบุษบา) สวัสดีค่ะ เข้าร้านทอง</w:t>
      </w:r>
    </w:p>
    <w:p>
      <w:pPr>
        <w:pStyle w:val="BodyText"/>
      </w:pPr>
      <w:r>
        <w:t xml:space="preserve">(คุณบุษบา) ใช่ค่ะ ถ้าเจอแบบนี้ก็ปูเชิง ฟูเทิร์น ก็เขิน ๆ นิดหนึ่งนะคะ แต่วันนี้นะคะ แฟนของสะบัดช่อคะ เมื่อสักครู่เราสัมภาษณ์… ใช่ไหมคะ พี่ไปมาแล้วเรียบร้อยนะคะ ใครได้สัมภาษณ์ก็ได้เหมือน ๆ กันนะคะ ใช่ไหมคะ แต่สำหรับสะบัดช่อ ให้ค่ะ</w:t>
      </w:r>
    </w:p>
    <w:p>
      <w:pPr>
        <w:pStyle w:val="BodyText"/>
      </w:pPr>
      <w:r>
        <w:t xml:space="preserve">(คุณชัชฎาภรณ์) ถามจริง</w:t>
      </w:r>
    </w:p>
    <w:p>
      <w:pPr>
        <w:pStyle w:val="BodyText"/>
      </w:pPr>
      <w:r>
        <w:t xml:space="preserve">(คุณบุษบา) จริง แล้วก็ยืนจับมือกันด้วย อิจฉามาก เร็วมากคะพี่หนึ่ง</w:t>
      </w:r>
    </w:p>
    <w:p>
      <w:pPr>
        <w:pStyle w:val="BodyText"/>
      </w:pPr>
      <w:r>
        <w:t xml:space="preserve">(คุณบุษบา) เร็วใช่ไหมคะ อยากเห็นภาพนั้นแล้ว เดี๋ยวให้พี่หนึ่งพักเตรียมตัวกัน</w:t>
      </w:r>
    </w:p>
    <w:p>
      <w:pPr>
        <w:pStyle w:val="BodyText"/>
      </w:pPr>
      <w:r>
        <w:t xml:space="preserve">(คุณบุษบา) ได้ค่ะ</w:t>
      </w:r>
    </w:p>
    <w:p>
      <w:pPr>
        <w:pStyle w:val="BodyText"/>
      </w:pPr>
      <w:r>
        <w:t xml:space="preserve">(คุณชัชฎาภรณ์) ขอบคุณมากค่ะ พักครู่เดียวคุณผู้ชม เดี๋ยวกลับมาสะบัดช่อจ้อข่าว ที่นี่ PPTV เรื่องข่าวเรื่องใหญ่ค่ะ</w:t>
      </w:r>
    </w:p>
    <w:p>
      <w:pPr>
        <w:pStyle w:val="BodyText"/>
      </w:pPr>
      <w:r>
        <w:t xml:space="preserve">(คุณบุษบา) สวัสดีค่ะ พบกับสะบัดช่อจ้อข่าว ค่ะ กับดิฉันบุษบา ร้องหาญแก้วนะคะ ก่อนที่จะไปชมภาพของ Anchilee บุษบานะคะ อยากจะพาคุณผู้ชมค่ะ ไปดูควันหลงลอยกระทงสักนิดหนึ่ง เพราะว่าช่วงวันเสาร์ อาทิตย์ที่ผ่านมา น่าจะสนุกสนานพักผ่อนกับครอบครัว คลิปนี้ก็ยังไม่ได้ดู คลิปนี้ก็ยังไม่ได้เห็นนะคะ วันนี้ควันหลงกันสักนิดหนึ่งนะคะ ลอยกระทงค่ะ บางคนบอกว่าเจ็บช้ำใจมากเลยนะคะ ถ้าเป็นเด็กเก็บกระทงทั่วไปนี่จะไม่ว่าเลย แต่มาเจอแบบนี้ หลายคนบอก โอ้โห ทำใจไม่ได้ ไปชมค่ะ</w:t>
      </w:r>
    </w:p>
    <w:p>
      <w:pPr>
        <w:pStyle w:val="BodyText"/>
      </w:pPr>
      <w:r>
        <w:t xml:space="preserve">[เสียงคลิปวิดีโอ]</w:t>
      </w:r>
    </w:p>
    <w:p>
      <w:pPr>
        <w:pStyle w:val="BodyText"/>
      </w:pPr>
      <w:r>
        <w:t xml:space="preserve">(คุณบุษบา) นี่ล่ะคุณผู้ชมคะ เรียกว่าเกินต้านจริง ๆ นะคะ ทำให้เจ้าของคลิปนี่นะคะ ระบุแคปชันแบบว่ามองบนเลยค่ะ เพราะว่าปกติแล้ว เราจะรู้กันอยู่ใช่ไหมคะ จะมีเด็กหรือว่ามีผู้ใหญ่ที่มีลอยกระทงนะคะ เขาก็จะก้มหาเหรียญจากกระทงนะคะ นี่ล่ะค่ะ เอาไปรอยไกล ๆ ให้นะคะ แต่ว่าคลิปนี้ค่ะ โอ้โห พายเรือมากันเลยทีเดียว คว่ำกระทงดับคาตา เทียนดับคาตาแบบไม่สนใจเจ้าของกระทงเลยนะคะ ตั้งหน้าตั้งตาเก็บ ๆ ๆ ค่ะ บางคนเห็นคลิปนี้แล้วไม่สบายใจเลยนะคะ บอกแบบนี้มันเกินไปหรือเปล่า ปีหน้า เอาอย่างนี้ไหม ควรมีการจัดระเบียบการเก็บเหรียญสักนิดหนึ่งก็ยังดีคะคุณผู้ชม เพราะแบบนี้มันทำร้ายจิตใจกันเกินไปค่ะ ดูตั้งหน้าตั้งตาเก็บกันเหลือเกินนะคะ อีกคลิปหนึ่งคุณผู้ชมคะ ตกลงกันได้ดี ผ้าป่าใบนี้ ถึงมีโอกาสได้อยู่ในน้ำถึง 5 วินาที ขออภัย 15 ค่ะ</w:t>
      </w:r>
    </w:p>
    <w:p>
      <w:pPr>
        <w:pStyle w:val="BodyText"/>
      </w:pPr>
      <w:r>
        <w:t xml:space="preserve">[เสียงคลิปวิดีโอ] เป็นอย่างไรคะ กระโดนพุ่งหลาวกันเลยกับเด็กเก็บเหรียญนะคะ ไม่ธรรมดาเลย หลายคนบอกว่านี่ผ้าป่าหรือว่ากฐิน หรือว่ากฐินนะคะ อย่างไรก็ตามค่ะ มีการเว้นระยะนะคะ ทำตามกติกาอย่างเคร่งครัด กติกาอย่างไรไปชมค่ะ 15</w:t>
      </w:r>
    </w:p>
    <w:p>
      <w:pPr>
        <w:pStyle w:val="BodyText"/>
      </w:pPr>
      <w:r>
        <w:t xml:space="preserve">[เสียงคลิปวิดีโอ] นี่ล่ะค่ะ คุณผู้ชมเรียกว่าออกจากจุดสตาร์ทหลายคนบอกแบบนี้ก็ดีเหมือนกันนะคะ นี่นะคะ ก็มีเงินดำรงชีพต่อไป ส่วนคนให้ก็ได้บุญสมใจนะคะ ก็ได้บุญสมกับที่ตั้งใจ เขาขอก่อน ลอยกระทงนี้นะคะ ให้มันลอยไปสักนิดหนึ่ง นักพร้อมกัน 1, 2, 3, 4, 5 พอ 15 วินาทีเท่านั้นนะคะ ก็กระโดดพุ่งไปเลยนะคะ ส่วนคลิปนี้นะคะ ไปดูกันเลยดีกว่าค่ะ เพลิน ๆ จ่าเดินมาได้อย่างไร ง๊งงง</w:t>
      </w:r>
    </w:p>
    <w:p>
      <w:pPr>
        <w:pStyle w:val="BodyText"/>
      </w:pPr>
      <w:r>
        <w:t xml:space="preserve">[เสียงคลิปวิดีโอ] นี่ล่ะค่ะคุณผู้ชม ใครเคยไปชายหาดบางแสนนะคะ คืนวันลอยกระทงที่ผ่านมาสังเกตไหมคะ มันมีพลุดอกไม้ไฟ ไม้ไฟ กับโคมลอย เห็นไหมคะ เป็นคลิปของคุณน้ำฝนระบุแคปชันนั่งเพลิน ๆ จ่าเดินมาได้ไง เหตุการณ์นี้เกิดขึ้นที่ชายหาดบางแสนนะที่นี่เขามีกฎเข้มงวดค่ะ ต้องลอยกระทงวิถีใหม่ อย่าดื่มสุรา อย่าปล่อยลอยโคมนะคะ เลยเป็นที่มาของคลิปนี้ นั่งเพลิน ๆ จ่าเดินมาได้ไง เพราะเพลินจัด มัวแต่เงยหน้ามองพลุนะคะ ทางด้านเจ้าหน้าที่ตำรวจถ่ายคลิปวิดีโอเก็บไว้เรียบร้อยแล้วค่ะ เรียกว่าเป็นประสบการณ์นะคะ วันลอยกระทงที่ผ่านมานะคะ เกิดขึ้นนะคะ สำหรับเด็กเก็บกระทงก็น่ารักเหมือนกัน ส่วนอีกหลายคนนะคะ บอกว่าปีหน้าเอาใหม่ค่ะ จัดระเบียบเกิดขึ้นอีกครั้งนะคะ มันไม่ได้ดั่งใจเลย ยังไม่ได้อธิษฐานมากันอีกเรื่องหนึ่งคุณผู้ชมคะ ถ้าเกิดว่าคุณนั่งทำงานอยู่ จู่ ๆ มีอะไรพุ่งมาไม่รู้ ทำให้สาว ๆ ออฟฟิศนี้นะคะ เขากรีดขึ้นมาพร้อมกันโดยมิได้นัดหมายค่ะ เกิดอะไรขึ้นกับที่ทำงานแห่งนี้เกิดอะไรขึ้น</w:t>
      </w:r>
    </w:p>
    <w:p>
      <w:pPr>
        <w:pStyle w:val="BodyText"/>
      </w:pPr>
      <w:r>
        <w:t xml:space="preserve">[เสียงคลิปวิดีโอ] คุณผู้ชมทะลุทะลวงมาแบบนี้เป็นใครก็ตกใจ ขนาดมีประตูอยู่ไว้นะคะคุณผู้ชม มันพุ่งมา คุณผู้ชมเห็นภาพสะท้อนบริเวณกระจกค่ะ นี่เป็นคลิปของคุณอังคนานะคะ เป็นคลิปของกล้องวงจรปิด ที่ออฟฟิศแห่งหนึ่งนะคะ พนักงานนั่งทำงานกัน แล้วก็เกิดความวุ่นวายขึ้นมาทันที เพราะจู่ ๆ เจ้าตัวเงินตัวทองวิ่งเข้ามาภายในออฟฟิศนะคะ สังเกตดี ๆ ว่าในออฟฟิศนี่จะมีกันอยู่ 3 คน พี่อังคณานี่ พี่อังคณา คือ ผู้ฆญิงคนเสื้อขาวนะคะ ปรากฏว่าตั้งสติได้ พี่อังคนาเดินออกไปเลยค่ะ แต่คุณผู้ชมปรากฏว่าคุณอังคณาวิ่งออกไป ปิดประตูขังเพื่อนอีก 2 คนไว้กับตัวเงินตัวทอง ส่วนตัวเองนี่ ออกไปข้างนอกนะคะ ถามพี่อังคณา ออกไปทำไม แล้วปิดประตูทำไมนะคะ จริง ๆ เขาบอกว่าตั้งใจที่จะออกไปตามคนมาช่วยนะคะ ขังน้อง ๆ อีก 2 คนไว้ ตกอกตกใจกันทั้ง 2 ฝ่าย ทั้งคนแล้วก็ตัวทองค่ะ คุณผู้ชมไปดูกันอีกเรื่องหนึ่งนะคะ ไปดูกันอีกเรื่องหนึ่งนะคะ เมื่อถ้าเป็นแขกที่ไม่ได้รับเชิญนะคะ ส่วนที่จังหวัดภูเก็ตก็เกิดเหตุการณ์แบบนี้เหมือนกัน หลายคนบอกลิงนี่มันไม่ใช่สัตว์ที่น่ารักสำหรับทุกคน ที่ไม่รู้ว่าลิงที่นี่มันเป็นเจ้าถิ่น มันมีความเป็นขโมยมากมายขนาดไหน คุณผู้ชมไปชมคลิปนี้ค่ะ</w:t>
      </w:r>
    </w:p>
    <w:p>
      <w:pPr>
        <w:pStyle w:val="BodyText"/>
      </w:pPr>
      <w:r>
        <w:t xml:space="preserve">[เสียงคลิปวิดีโอ] เหตุการณ์นี้นะคะ เกิดขึ้นที่วัดพระพุทธมิ่งมงคล เอกนาคคีรี คุณผู้ชม ที่จังหวัดภูเก็ตค่ะ นักท่องเที่ยวคนนี้ยืนอยู่ที่ศาลานะคะ เจ้าลิงตัวนี้ก็กระโดดเข้ามาขโมยสมอลทอล์คค่ะ เรียกกันว่าดึงกันไปดึงกันมาจนสายหูฟังก็ขาดนะคะ เป็นคลิปของคุณ sawita009 นะคะ ระบุแคปชันว่าหัวสายอยู่ที่คน ปลายสายอยู่ที่ลิงค่ะ นี้คุณผู้ชมเชื่อไหมคะ ว่าเหตุการณ์นี้ขำไม่ออกค่ะ ไม่สบอารมณ์เท่าไร บางคนนะคะ เข้ามาแซวบอกว่าแย่งกันดีนัก เข้าโครงการคนละครึ่ง ในขณะที่บางคนเข้ามาแชร์บอกว่าตัวเธอนี่นะคะ ไม่เคยที่จะเอ็นดูน้องเลยตั้งแต่โดนลื้อกล่องเสื้อผ้าที่อยู่หลังรถนะคะ เปิดกระติกน้ำแกะนมเปรี้ยวมากินหลังรถค่ะ ในขณะที่บางคนนะคะ ถ้าเจอแบบนี้แล้วนะคุณผู้ชมอย่าแย่งคืนค่ะ เพราะว่าอาจจะได้รับอันตรายจากลิงก็ได้ ทางที่ดี หากต้องไปในสถานที่ที่มีลิงเยอะอย่างนี้นะคะ ก็อย่าพกของไปดีกว่าค่ะ นี่ล่ะค่ะ คุณผู้ชมคะ เราก็ไม่รู้ว่ามันดุหรือเปล่า พยายามใจกล้านะคะ ดึง ๆ พี่เขาก็เลยบอกว่า อยากได้เอาไปเลย มันใช้การไม่ได้ ดีนะคะ มันดึงแต่สาย ถ้าเกิดได้โทรศัพท์ไปนี่มีเหนื่อยมากกว่านี้ค่ะ ที่จะพักเบรกนะคะ จะพาไปดูคลิปนี้นะคะบอกว่าไม่มีจังหวะเวลาอะไร ที่มันจะพอดี๊พอดีได้เท่ากับคลิปนี้อีกแล้ว โดยเฉพาะรถกู้ชีพไม่มีที่ไหนไปที่เกิดเหตุได้ไวกว่าที่นี่ เกิดอะไรขึ้นไปชมค่ะ</w:t>
      </w:r>
    </w:p>
    <w:p>
      <w:pPr>
        <w:pStyle w:val="BodyText"/>
      </w:pPr>
      <w:r>
        <w:t xml:space="preserve">[เสียงคลิปวิดีโอ] นี่ล่ะค่ะคุณผู้ชม เหตุการณ์นี้เกิดขึ้นที่แยกภูธรอำเภอแม่กลองจังหวัดสมุทรสงครามค่ะ เหตุเกิดอยู่ตรงนั้นพอดี นี่เลยวกกลับมาช่วยรถทั้ง 2 คันนะคะ ไม่แน่ใจว่าคนในรถทั้ง 2 คัน ปลอดภัยดีหรือเปล่า แต่รถฉุกเฉินคันดังกล่าวนี่นะคะ เลี้ยวเข้าไปหาทันที ซึ่งเวลาที่เกิดเหตุนะคะ เป็นช่วงค่ำค่ะ เขาบอกว่าแยกนี่ค่ะคุณผู้ชม เจ้าหน้าที่นี่เขาจะเปิดสัญญาณไฟเป็นไฟกระพริบค่ะ ให้คนขับรถนี่ระมัดระวังกันเอง มันก็เลยเกิดอุบัติเหตุแบบนี้นะคะ เพราะว่ารถบางคนนี่นะคะ อาจะไม่คุ้นชิน หรือบางทีก็เป็นรถนั่งท่องเที่ยวนะคะ ไม่ใช่เจ้าถิ่นแต่อย่างใด ชาวเน็ตนะคะ บอกว่ามันเป็นอุบัติเหตุแต่ขออภัยที่ถามเป็นรถกู้ชีพที่มาได้ไวที่สุดในจักรวาล แล้วเพลงนะคะ ก็เข้ากัน ๆ กับคลิปนี้ค่ะ คุณผู้ชมก็เก็บคลิปมาฝากนะคะ แต่ที่แน่ ๆ นะคะ เจ้าพน้าที่ไม่ได้พักผ่อนแน่นอน เกิดอุบัติเหตุแบบนี้ต้องรีบเข้าไปช่วย ขอบคุณเจ้าหน้าที่มากเลยนะคะ คุณผู้ชมคะ เดี๋ยวช่วงนี้เราจะพักกันสักครู่ ช่วงหน้าไปติดตามเรื่องหนึ่งนะคะ ที่อุบมีภาพ ๆ หนึ่งนะคะ ที่เขาระบุแคปชันกลางคืนทรงศีล กลางคืนทรงสาว เหงาเหลือเกิน จะเกิดอะไรขึ้น เมื่อมีคนรู้ว่า</w:t>
      </w:r>
    </w:p>
    <w:p>
      <w:pPr>
        <w:pStyle w:val="BodyText"/>
      </w:pPr>
      <w:r>
        <w:t xml:space="preserve">(คุณบุษบา) เอาล่ะค่ะคุณผู้ชมคะ ช่วงที่ 2 ของสะบัดจ้อข่าวนะคะ เมื่อสักครู่นี้เราพูดถึงแคปชันกลางวันทรงศีล กลางคืนทรงสาว เอ๊ะ ดิฉันสลับกันหรือเปล่ส แต่หลัก ๆ นี่เขาเหงา นะคะคุณผู้ชมคะ แต่แต่วตัวนี่ยังเป็นพระสงฆ์อยู่เลย อยากจะรู้จริง ๆ มีพระองค์ไหนไม่ทราบของเรานะคะ เดินทางไปแล้วที่จังหวัดอุบลราชธานีค่ะ พาไปดูแคปชันกันก่อนดีกว่า ที่มีผู้ใช้ Twitter รายหนึ่งนะคะ ด้านมืดไม่ได้หาอะไร เล่นเพราะเหงาเป็นคนเฉย ๆ เป็นคนเหงาเฉย ๆ ดีกว่าไม่นัดเจอ ประมาณนี้นะคะคุณผู้ชม นี่เป็นข้อความใน Twitter ส่วนรูปมาจาก Facebook นะคะ มาจาก Facebook นั่นเองค่ะ จริง ๆ ว่าพระสงฆ์หรือว่าสามเณรมาจากไหนนะคะ ไปทันทีที่วัดแห่งหนึ่ง ที่อำเภอ ที่มีการระบุนะคะ ว่าวัดนี้เป็นวัดต้นสังกัด ต้นสังกัดของสัมเณรองค์นี้นะคะ เคยอยู่ที่วัดนี้จริงนะคะ แต่ว่าย้ายไปจำพรรษาอีกวัดหนึ่งแล้วเรียบร้อย ผู้สื่อข่าวของเรายังไม่ได้ย่อท้ออะไรนะคะ ไปต่อค่ะ ที่วัดที่ 2 นะคะ เพราะว่าได้ข้อมูลล่าสุด ว่าสัมเณรล่าสุดอยู่ที่นี่รูปนี้ล่ะค่ะคุณผู้ชมพระหญิงนะคะ เป็นนามสมมติ อายุ 20 ปีค่ะ บอกว่าท่านเป็นพระที่อยู่ในรูปจริงหรือเปล่า ท่านยอมรับค่ะ ว่าเป็นภาพของตัวเองจริง ที่ถ่ายก่อนจะบวชในเฟซบุ๊กเก่าตั้งแต่ 2560 แล้วนะคะ เดี๋ยวไปฟังเสียงท่านสักนิดหนึ่งค่ะ ตอนนั้นเป็นสามเณร ที่เลยครับ ตอนนั้นก็เหลิงครับ ก็คือเพิ่งเราเพิ่งจะบวชสามเณรใหม่ ๆ ด้วยเพศสภาพเราเป็นแบบนี้ ก็เลยอาจจะทำอะไรไม่ยัังคิดนะครับ ช่วงที่เป็นภาพถ่ายท่ารูป ท่านเป็นสัมเณรนะคะ แต่ว่าตอนนี้ท่านบวชเป็นพระแล้วตอนนี้นะคะ พระหินยอมรับนะคะ ตอนนั้นเป็นสาวสองอยู่แล้วค่ะ พอได้บวชเป็นสามเณรด้วยความคึกคะนอง ทำอะไรด้วยความไม่ยั้งคิดนะคะ ถ่ายภาพตามที่ปรากฎในสื่อตามที่เห็นนะคะ ขณะนั้นนะคะ ตนเองก็ได้โพสต์ Facebook เก่า พระผู้ใหญ่ก็มีการว่ากล่าวตักเตือนไปแล้วค่ะ ตัวท่านก็มีการปรับปรุงตัวเปลี่ยน Facebook ใหม่ เข้าไปยุ่งเกี่ยวกับเฟซบุ๊กเก่าอีกเลยนะคะ สมัยเป็นฆารวาสล่ะคุณผู้ชม ไม่เคยเล่นนะคะ นี่คือเป็นภาพเดิมตั้งแต่ 2560 4 ปีที่แล้วนะคะ ก็ไม่แน่ใจว่ามีภาพนี่กลับมาแชร์ในโลกออนไลน์ได้อย่างไรค่ะ มาดูกันอีกเรื่องหนึ่งคุณผู้ชมคะ มีคลิปหนึ่งใน Tiktok นะคะ เข้าไปดูแล้วก็แชร์กันมากเลยนะคะ การรักษาฟันนะคะ อาการปวดฟันนี่ล่ะค่ะ เขาบอกว่ามันภูมิปัญญาชาวบ้าน เรียกว่า</w:t>
      </w:r>
      <w:r>
        <w:t xml:space="preserve"> </w:t>
      </w:r>
      <w:r>
        <w:t xml:space="preserve">“</w:t>
      </w:r>
      <w:r>
        <w:t xml:space="preserve">อู่รูหู</w:t>
      </w:r>
      <w:r>
        <w:t xml:space="preserve">”</w:t>
      </w:r>
      <w:r>
        <w:t xml:space="preserve"> </w:t>
      </w:r>
      <w:r>
        <w:t xml:space="preserve">นะคะ มันเป็นวิธีการอย่างไรเดี๋ยวไปชมกันดีกว่าค่ะ</w:t>
      </w:r>
    </w:p>
    <w:p>
      <w:pPr>
        <w:pStyle w:val="BodyText"/>
      </w:pPr>
      <w:r>
        <w:t xml:space="preserve">[เสียงคลิปวิดีโอนี่เป็นวิธีที่เรียกว่า</w:t>
      </w:r>
      <w:r>
        <w:t xml:space="preserve"> </w:t>
      </w:r>
      <w:r>
        <w:t xml:space="preserve">“</w:t>
      </w:r>
      <w:r>
        <w:t xml:space="preserve">อู่รูหูแก้ปวดฟัน</w:t>
      </w:r>
      <w:r>
        <w:t xml:space="preserve">”</w:t>
      </w:r>
      <w:r>
        <w:t xml:space="preserve"> </w:t>
      </w:r>
      <w:r>
        <w:t xml:space="preserve">นะคะ จากคลิปนี่จะเห็นเลยนะคะ ว่าคุณยายนี่ เตรียมเตาเผาถ่านแล้วก็เอาประมาณ 10 ชิ้น เผาไฟจนแดงค่ะ แล้วก็เอามาวางไว้บนก้อนหินบนกะละมัง แล้วก็ใส่สมุนไพร ใส่น้ำมันมะพร้าวแล้วก็ใส่ถ่านหินนะคะ แล้วมันก็จะมีควันออกมาอย่างนี้ ใช้กะลามะพร้าวที่เจาะรู มีสายยางสอดเข้าไปที่รูหูนี่ค่ะ นำมาครอบค่ะ เขาเรียกว่ารมสมุนไพรเข้าไปในรูหูนี่ เริ่มจางนี่นะคะ มันจะมี คือบางคนฃนี่นะคะ ถ้าเกิดว่าใครปวดฟันมาก ๆ นี่ จะมีหนอนฟันหลุดออกมาจากกะลามะพร้าวด้วย ก็จะหายปวดทันทีค่ะ แต่อย่างไรก็ตามนะคะ คลิปนี้เป็นภูมิปัญญาชาวบ้านนะคะ มีชาวเน็ตเข้าไปให้ข้อมูลนะคะ บอกว่าจริง ๆ แล้วนี่นะคะ เส้นประสาทกกหูกับเส้นประสาทรากฟันเทียมมันเชื่อมโยงกัน ถ้าเราปวดฟันมันก็จะทำให้ปว็ก็จะปวดขมับหูไปด้วย เมื่อควันอุ่น ๆ เข้าไปมันก็เลยเป็นการขยายเส้นเลือดค่ะ ลดอาการปวดฟันไปด้วยนะคะ มีผลทางด้านจิตใจเท่านั้น ส่วนเรื่องของแมงกินฟันนี่ ก็ให้ไปหาหมอฟันเหมือนเดิมค่ะ ข้อมูลของอาจารย์เจษฎา เดชบริพันธ์ค่ะ บอกว่าฟันผุเกิดจากเชื้อแบคทีเรียในฟัน ไม่ใช่ว่ามีตัวหนอนตัวแมลงมาอาศัยในปาก ส่วนตัวหนอนที่อยู่ในพิธีที่บางคนเจอนะคะ ส่วนบางคลิปที่เจอหนอนนั้นอาจจะเป็นเนื้อไม้ในอุปกรณ์ที่ใช้รมควันมากกว่า ควันไฟก็เลยออกมานั่นเองค่ะคุณผู้ชม วันนี้ก็เลยนำภูมิปัญญาท้องถิ่นชาวบ้านนี่นะคะ ว่าในบางพื้นที่เขาก็ยังมีอยู่จริง ๆ ค่ะ สำหรับอู่รูหูแก้ปวดฟันค่ะ พาคุณผู้ชมไปดูอีกคลิปหนึ่งนะคะ คุณผู้ชมบอกเปิดไปติ๊กตอกคลิปไหน ๆ ก็เจอค่ะ คนแห่มาให้อาหารปลาดุกค่ะ มีปลาดุกนับร้อยนับพันตัว หลายคนบอก โอ๊ย ตายแล้ว บุษบา พอไปดูใกล้ ๆ นี่มันน่ากลัวจริง ๆ มันอ้าปากพงาบ ๆ แบบนี้ นี่ล่ะค่ะ เยอะมากเลยนะคะ ถามว่ามันเกิดขึ้นที่ไหน อยู่ที่สวนเฉลิมพระเกียรติพระบาทสมเด็จพระเจ้าอยู่หัว 80 พรรษานะคะ จังหวัดพิษณุโลกค่ะ ประชาชนที่นี่นะคะ นอกจากมาออกกำลังกายแล้วนะคะ เขาก็เลือกมาพักผ่อน มาให้อาหารปลาค่ะ ตอนแรกค่ะ คุณผู้ชมคะ แต่พอขนมปังเป็นได้แค่ไม่กี่ตัว ใครปากใหญ่ตัวนั้นคว้าไปได้ค่ะ มันจะอิ่มหรือเปล่านะคะ แต่สังเกตดี ๆ ทำไมมันมีแต่ปลาดุก ปลาตะเพียน ปลาสวาย ปลาชนิดอื่นหายไปไหนหมดนะคะ หลัง ๆ มา คนก็เริ่มแบบว่า ไม่เอาล่ะ ฉันไม่เอาขนมปังให้ปลาแล้ว เพราะปลาดุกส่วนใหญ่ได้กิน เดี๋ยวปลาอื่น ๆ ตายหมด หันมาใช้อาหารเม็ดค่ะคุณผู้ชมคะ นี่เขาซื้อกันเยอะมากเลยนะคะ บางทีซื้อประมาณ 20 กิโล</w:t>
      </w:r>
    </w:p>
    <w:p>
      <w:pPr>
        <w:pStyle w:val="BodyText"/>
      </w:pPr>
      <w:r>
        <w:t xml:space="preserve">(กรัม) มาตั้งสาดให้ปลาแบบนี้ค่ะ แล้วคาดหวังนะคะ ว่าปลาอื่น ๆ ได้กินบ้าไปสอบถามนะคะ นะคะ พี่ดาค่ะ พี่ดาเล่าให้ฟังค่ะ เธอก็เอาขนมปังนี่ล่ะให้ ธรรมด๊า ธรรมดานี่ล่ะค่ะ มาสังเกตทำไมปลาดุกมันได้กินอยู่ชนิดเดียว ปลาตัวอื่นมันเบียดไม่ได้เลย ก็เลยตัดสินใจค่ะ ให้อาหารเม็ดแทน แล้วก็อยากให้หน่วยงานที่เกี่ยวข้อง ทำอย่างไรก็ได้ ช่วยดักปลาดุก รู้สึกว่ามันจะเยอะเกินไปแล้วนะคะ เผื่อว่าปลาตัวอื่นมันจะได้กินอาหารบ้างเท่านั้นเองค่ะ แต่ถ้าเกิดว่าใครนะคะ ที่อยากจะไปเที่ยวก็อย่าลืมแวะไปให้อาหารปลากันบ้างนะคะ เห็นอย่างนี้แล้วขนลุกเหมือนกันนะคะ ปลาดุกเยอะมากนะคะ รายการโชว์ข่าวเช้านี้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บุษบา) มาที่สถานีโทรทัศน์ PPTV ค่ะ ถามถึงเรื่องราวแล้วให้สัมภาษณ์เยอะมากมายเลย ถามว่าสะบัดช่อพลาดหรือ ไม่พลาดค่ะ ดิฉันวิ่งไปทันทีเลยค่ะ ไม่ทันคุณคะ นี่มีใครได้รับโอกาสไปเจอน้องแอนหน้าออฟฟิศพอดีค่ะ พี่อยากจะถ่ายรูปด้วยจังเลย แต่พี่ใส่สายสะพายไม่เป็น น่ารักมากคุณผู้ชมคะ นี่ขนาดดิฉันยืนอยู่บนบรรไดอีกขั้นนะคะ ยังสูงได้ไม่ถึงหัวไหล่ เป็นจังหวัดตอนก้าวขึ้นไปนะคะ น้องน่ารักมาก เรียลไซต์ บิวตี้ค่ะ นอกจากใส่สายสะพายให้ดิฉันแล้วนะคะ เราทั้ง 2 คน ยังจำลองเหตุการณ์บนเวทีโดยบังเอิญอีกด้วย แบบนี้ค่ะ ให้กำลังบอกว่าพรุ่งนี้ขอให้เดินทางโดยปลอดภัย แล้วจงมีชัยคว้ามงที่ 3 ประเทศไทยรอน้องแอนอยู่นะคะ นี่เป็นโอกาสที่ผ่านมานะคะ ดิฉันก็เลยถือโอกาสนะคะ ทางด้านของโจอี้แล้วก็น้องอู๋กันสักนิดหนึ่งนะคะ เพราะว่าทั้ง 2 คนนั้นไม่น่ามีโอกาสเจอน้องแอนใช่ไหมคะ // ต้องยินดีและปรบมือเลยสำหรับตำแหน่งใหม่ของพี่หนึ่ง // พี่เลี้ยงนางงามนะครับผม</w:t>
      </w:r>
    </w:p>
    <w:p>
      <w:pPr>
        <w:pStyle w:val="BodyText"/>
      </w:pPr>
      <w:r>
        <w:t xml:space="preserve">(คุณบุษบา) มอบสายสะพายพี่ไม่ต้องก้มค่ะ พี่ควรที่จะเขย่ง ดูจากรูปแบบน่าจะสูสีนะ // ครับ // ไม่เอา ๆ สวยมากครับพี่หนึ่งครับผม เดี๋ยวพรุ่งนี้นี่ เราจะตัดบทสัมภาษณ์มาให้ฟังกันนะครับ น้องก็จะบินไปอิสลาเอลแล้วนะ เอาไว้นะครับ ที่สุวรรณภูมิที่เอจิ๊สแอร์ไลน์ ก็ไปส่งกันได้ ใครที่ชื่นชอบ และให้กำลังใจ Pop News วันนี้ครับ สร้างบ้านใหม่ให้ทายครับ ว่าห้องน้ำบ้านเขามีเท่าไร ให้ทายครับ // 5 ค่ะ มีมากถึง 11 ห้องครับ เดี๋ยวเรามาติดตามกันว่าเป็นเพราะอะไรถึงมีห้องน้ำเยอะขนาดนั้นนะพี่อู๋นะ ติดตามได้ที่ Pop News</w:t>
      </w:r>
    </w:p>
    <w:p>
      <w:pPr>
        <w:pStyle w:val="BodyText"/>
      </w:pPr>
      <w:r>
        <w:t xml:space="preserve">(คุณบุษบา) ค่ะ ขำขันกันแต่เช้านะคะ กับ 2 หนุ่มของเราค่ะ อย่าลืมติดตาม Pop News ด้วยค่ะ คลิปสุดท้ายของเรานะคะ ไปดูที่จังหวัดนครราชสีมาค่ะ น้ำท่วมเยอะมากเลยนะคะ แต่อย่างไร ๆ ก็ต้องเกี่ยวข้าว เขาไปเกี่ยวอย่างไร ไปติดตามกัน เรื่องข่าวเรื่องใหญ่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(ข่าวเช้า PPTV) “รายการโชว์ข่าว 36” วันที่ 22 พ.ย. 64</dc:title>
  <dc:creator/>
  <cp:keywords/>
  <dcterms:created xsi:type="dcterms:W3CDTF">2021-11-23T04:33:11Z</dcterms:created>
  <dcterms:modified xsi:type="dcterms:W3CDTF">2021-11-23T04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3 พฤษจิกายน 2564 เวลา 10.00 น.</vt:lpwstr>
  </property>
  <property fmtid="{D5CDD505-2E9C-101B-9397-08002B2CF9AE}" pid="3" name="subtitle">
    <vt:lpwstr/>
  </property>
</Properties>
</file>